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412A" w:rsidRDefault="005A706B">
      <w:pPr>
        <w:pStyle w:val="Title"/>
      </w:pPr>
      <w:r>
        <w:t>Applied Biostat Project</w:t>
      </w:r>
    </w:p>
    <w:p w:rsidR="0013412A" w:rsidRDefault="005A706B">
      <w:pPr>
        <w:pStyle w:val="Authors"/>
      </w:pPr>
      <w:r>
        <w:t>DominicLaRoche</w:t>
      </w:r>
    </w:p>
    <w:p w:rsidR="0013412A" w:rsidRDefault="005A706B">
      <w:pPr>
        <w:pStyle w:val="Date"/>
      </w:pPr>
      <w:r>
        <w:t>Monday, September 08, 2014</w:t>
      </w:r>
    </w:p>
    <w:p w:rsidR="0013412A" w:rsidRDefault="005A706B">
      <w:pPr>
        <w:pStyle w:val="Heading1"/>
      </w:pPr>
      <w:bookmarkStart w:id="0" w:name="introduction"/>
      <w:r>
        <w:t>Introduction</w:t>
      </w:r>
    </w:p>
    <w:bookmarkEnd w:id="0"/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1631"/>
        <w:gridCol w:w="1357"/>
        <w:gridCol w:w="1259"/>
        <w:gridCol w:w="878"/>
        <w:gridCol w:w="1317"/>
        <w:gridCol w:w="878"/>
        <w:gridCol w:w="1317"/>
        <w:gridCol w:w="939"/>
      </w:tblGrid>
      <w:tr w:rsidR="0013412A" w:rsidTr="005A706B">
        <w:tc>
          <w:tcPr>
            <w:tcW w:w="1631" w:type="dxa"/>
            <w:tcBorders>
              <w:bottom w:val="single" w:sz="0" w:space="0" w:color="auto"/>
            </w:tcBorders>
            <w:vAlign w:val="bottom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  <w:tcBorders>
              <w:bottom w:val="single" w:sz="0" w:space="0" w:color="auto"/>
            </w:tcBorders>
            <w:vAlign w:val="bottom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878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 %</w:t>
            </w:r>
          </w:p>
        </w:tc>
        <w:tc>
          <w:tcPr>
            <w:tcW w:w="1317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878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 %</w:t>
            </w:r>
          </w:p>
        </w:tc>
        <w:tc>
          <w:tcPr>
            <w:tcW w:w="1317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Total</w:t>
            </w:r>
          </w:p>
        </w:tc>
        <w:tc>
          <w:tcPr>
            <w:tcW w:w="939" w:type="dxa"/>
            <w:tcBorders>
              <w:bottom w:val="single" w:sz="0" w:space="0" w:color="auto"/>
            </w:tcBorders>
            <w:vAlign w:val="bottom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Total %</w:t>
            </w: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Variable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Categori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%</w:t>
            </w: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Under 5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017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2.9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68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3.2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785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9.9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5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7.1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48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6.8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199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0.1%</w:t>
            </w:r>
          </w:p>
        </w:tc>
      </w:tr>
      <w:tr w:rsidR="0013412A" w:rsidTr="005A706B">
        <w:trPr>
          <w:trHeight w:val="87"/>
        </w:trPr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bookmarkStart w:id="1" w:name="_GoBack"/>
            <w:r>
              <w:t>Under 1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574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3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015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3.5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589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0.1%</w:t>
            </w:r>
          </w:p>
        </w:tc>
      </w:tr>
      <w:bookmarkEnd w:id="1"/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94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0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6.5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95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.9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Under 18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298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3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022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4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320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3.3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70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7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94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6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64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6.7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Peripheral Family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62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4.7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093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9.9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714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3.2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46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5.3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23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0.1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69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.8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Missing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0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0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0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0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House Sprayed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o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106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6.1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035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5.1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141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8.8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es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62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3.9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8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4.9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43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1.2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Site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High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209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9.8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170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6.2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379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4.8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Low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559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0.2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6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.8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05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5.2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House Head Sex</w:t>
            </w: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F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866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1.3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75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0.8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241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1.1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M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768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3.9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791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5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559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4.2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Missing</w:t>
            </w: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34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.8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50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.1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84</w:t>
            </w:r>
          </w:p>
        </w:tc>
        <w:tc>
          <w:tcPr>
            <w:tcW w:w="93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.6%</w:t>
            </w:r>
          </w:p>
        </w:tc>
      </w:tr>
      <w:tr w:rsidR="0013412A" w:rsidTr="005A706B">
        <w:tc>
          <w:tcPr>
            <w:tcW w:w="1631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umocc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.3 (2.4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5 (3.5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.5 (2.8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umFem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2 (1.5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6 (2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3 (1.7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numMale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1 (1.5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4 (2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.2 (1.7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oldest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7.6 (17.8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4.3 (15.4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6.6 (17.2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youngest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 xml:space="preserve">14.6 </w:t>
            </w:r>
            <w:r>
              <w:lastRenderedPageBreak/>
              <w:t>(19.4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9.1 (14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 xml:space="preserve">12.9 </w:t>
            </w:r>
            <w:r>
              <w:lastRenderedPageBreak/>
              <w:t>(18.1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lastRenderedPageBreak/>
              <w:t>headage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7.6 (17.5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4 (14.5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46.5 (16.7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elev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631.8 (382.7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729.3 (446.9)</w:t>
            </w:r>
          </w:p>
        </w:tc>
        <w:tc>
          <w:tcPr>
            <w:tcW w:w="878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661.6 (405.8)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  <w:tr w:rsidR="0013412A" w:rsidTr="005A706B">
        <w:tc>
          <w:tcPr>
            <w:tcW w:w="1631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Total</w:t>
            </w:r>
          </w:p>
        </w:tc>
        <w:tc>
          <w:tcPr>
            <w:tcW w:w="1357" w:type="dxa"/>
          </w:tcPr>
          <w:p w:rsidR="0013412A" w:rsidRDefault="0013412A" w:rsidP="005A706B">
            <w:pPr>
              <w:spacing w:before="0" w:after="0"/>
            </w:pPr>
          </w:p>
        </w:tc>
        <w:tc>
          <w:tcPr>
            <w:tcW w:w="1259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2768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69.5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1216</w:t>
            </w:r>
          </w:p>
        </w:tc>
        <w:tc>
          <w:tcPr>
            <w:tcW w:w="878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0.5%</w:t>
            </w:r>
          </w:p>
        </w:tc>
        <w:tc>
          <w:tcPr>
            <w:tcW w:w="1317" w:type="dxa"/>
          </w:tcPr>
          <w:p w:rsidR="0013412A" w:rsidRDefault="005A706B" w:rsidP="005A706B">
            <w:pPr>
              <w:pStyle w:val="Compact"/>
              <w:spacing w:before="0" w:after="0"/>
              <w:jc w:val="center"/>
            </w:pPr>
            <w:r>
              <w:t>3984</w:t>
            </w:r>
          </w:p>
        </w:tc>
        <w:tc>
          <w:tcPr>
            <w:tcW w:w="939" w:type="dxa"/>
          </w:tcPr>
          <w:p w:rsidR="0013412A" w:rsidRDefault="0013412A" w:rsidP="005A706B">
            <w:pPr>
              <w:spacing w:before="0" w:after="0"/>
            </w:pPr>
          </w:p>
        </w:tc>
      </w:tr>
    </w:tbl>
    <w:p w:rsidR="0013412A" w:rsidRDefault="005A706B">
      <w:proofErr w:type="gramStart"/>
      <w:r>
        <w:t>Table 1.</w:t>
      </w:r>
      <w:proofErr w:type="gramEnd"/>
      <w:r>
        <w:t xml:space="preserve"> Summary of household attributes by houses with and without nets.</w:t>
      </w:r>
    </w:p>
    <w:p w:rsidR="0013412A" w:rsidRDefault="005A706B">
      <w:r>
        <w:rPr>
          <w:noProof/>
        </w:rPr>
        <w:drawing>
          <wp:inline distT="0" distB="0" distL="0" distR="0">
            <wp:extent cx="6464300" cy="64643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ouseLoc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412A" w:rsidRDefault="005A706B">
      <w:r>
        <w:lastRenderedPageBreak/>
        <w:t>Figure.1 Locations of households in study. Blue dots represent households with nets.</w:t>
      </w:r>
    </w:p>
    <w:p w:rsidR="0013412A" w:rsidRDefault="005A706B">
      <w:r>
        <w:rPr>
          <w:noProof/>
        </w:rPr>
        <w:drawing>
          <wp:inline distT="0" distB="0" distL="0" distR="0">
            <wp:extent cx="6464300" cy="64643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ighbyNe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412A" w:rsidRDefault="005A706B">
      <w:r>
        <w:t>Figure 3. Households with and without nets at the high site.</w:t>
      </w:r>
    </w:p>
    <w:p w:rsidR="0013412A" w:rsidRDefault="005A706B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LowbyNe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412A" w:rsidRDefault="005A706B">
      <w:r>
        <w:t>Figure 4. Households with and without nets at the low site.</w:t>
      </w:r>
    </w:p>
    <w:p w:rsidR="0013412A" w:rsidRDefault="005A706B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HighbySpray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412A" w:rsidRDefault="005A706B">
      <w:r>
        <w:t>Figure 3. Households with and without sprayi</w:t>
      </w:r>
      <w:r>
        <w:t>ng at the high site.</w:t>
      </w:r>
    </w:p>
    <w:p w:rsidR="0013412A" w:rsidRDefault="005A706B">
      <w:r>
        <w:rPr>
          <w:noProof/>
        </w:rPr>
        <w:lastRenderedPageBreak/>
        <w:drawing>
          <wp:inline distT="0" distB="0" distL="0" distR="0">
            <wp:extent cx="6464300" cy="64643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Project_report_files/figure-docx/LowbySpray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646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3412A" w:rsidRDefault="005A706B">
      <w:r>
        <w:t>Figure 4. Households with and without spraying at the low site.</w:t>
      </w:r>
    </w:p>
    <w:sectPr w:rsidR="001341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2D2F793"/>
    <w:multiLevelType w:val="multilevel"/>
    <w:tmpl w:val="B148A9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3412A"/>
    <w:rsid w:val="004E29B3"/>
    <w:rsid w:val="00590D07"/>
    <w:rsid w:val="005A706B"/>
    <w:rsid w:val="00784D58"/>
    <w:rsid w:val="008D6863"/>
    <w:rsid w:val="00B86B75"/>
    <w:rsid w:val="00BC48D5"/>
    <w:rsid w:val="00BE1D9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E1D9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1D9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E1D90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E1D9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240</Words>
  <Characters>137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pplied Biostat Project</vt:lpstr>
    </vt:vector>
  </TitlesOfParts>
  <Company>F. Hoffmann-La Roche, Ltd.</Company>
  <LinksUpToDate>false</LinksUpToDate>
  <CharactersWithSpaces>160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ed Biostat Project</dc:title>
  <dc:creator>DominicLaRoche</dc:creator>
  <cp:lastModifiedBy>LaRoche, Dominic {DTIO~Tucson}</cp:lastModifiedBy>
  <cp:revision>3</cp:revision>
  <dcterms:created xsi:type="dcterms:W3CDTF">2014-10-23T18:17:00Z</dcterms:created>
  <dcterms:modified xsi:type="dcterms:W3CDTF">2014-10-23T18:20:00Z</dcterms:modified>
</cp:coreProperties>
</file>